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m for the opportunity to contribute as a Musician in Ghana Accra. With a deep passion for music, a wealth of experience in diverse musical genres, and a profound appreciation for the cultural vibrancy of Ghanaian artistry, I am eager to bring my skills and creativity to your organization. As someone deeply rooted in the rhythms of Accra’s dynamic music scene, I am confident that my background as a dedicated musician aligns perfectly with the goals of your institution or event.</w:t>
      </w:r>
    </w:p>
    <w:bookmarkStart w:id="20" w:name="why-ghana-accra"/>
    <w:p>
      <w:pPr>
        <w:pStyle w:val="Heading2"/>
      </w:pPr>
      <w:r>
        <w:t xml:space="preserve">Why Ghana Accra?</w:t>
      </w:r>
    </w:p>
    <w:p>
      <w:pPr>
        <w:pStyle w:val="FirstParagraph"/>
      </w:pPr>
      <w:r>
        <w:t xml:space="preserve">Ghana Accra is a city where music transcends boundaries and serves as a heartbeat for cultural expression. From the soulful melodies of highlife to the electrifying beats of Afrobeat, the city’s musical landscape is a testament to its rich heritage and modern innovation. As a musician, I have always been inspired by this fusion of tradition and contemporary creativity. My journey as an artist has been shaped by my time in Accra, where I have collaborated with local musicians, performed at iconic venues like the National Theatre and Tema Beach, and immersed myself in the stories woven through every note played here.</w:t>
      </w:r>
    </w:p>
    <w:bookmarkEnd w:id="20"/>
    <w:bookmarkStart w:id="21" w:name="professional-background"/>
    <w:p>
      <w:pPr>
        <w:pStyle w:val="Heading2"/>
      </w:pPr>
      <w:r>
        <w:t xml:space="preserve">Professional Background</w:t>
      </w:r>
    </w:p>
    <w:p>
      <w:pPr>
        <w:pStyle w:val="FirstParagraph"/>
      </w:pPr>
      <w:r>
        <w:t xml:space="preserve">With over [X years] of experience as a musician, I have honed my craft across multiple genres, including jazz, reggae, highlife, and contemporary African rhythms. My education in music theory and performance has equipped me with the technical skills to adapt to any musical setting while maintaining an authentic voice. Whether I am composing original pieces or interpreting traditional songs, I approach every project with a commitment to excellence and cultural sensitivity.</w:t>
      </w:r>
    </w:p>
    <w:p>
      <w:pPr>
        <w:pStyle w:val="BodyText"/>
      </w:pPr>
      <w:r>
        <w:t xml:space="preserve">As a Musician in Ghana Accra, I have had the privilege of working with renowned artists and contributing to community-driven initiatives that celebrate local talent. For instance, I collaborated with [specific artist/band name] on their latest album, which was showcased at the 2023 Accra Music Festival. Additionally, I have led workshops for young musicians in schools across Accra, fostering a new generation of artists who value both technical proficiency and storytelling through music.</w:t>
      </w:r>
    </w:p>
    <w:bookmarkEnd w:id="21"/>
    <w:bookmarkStart w:id="22" w:name="skills-and-contributions"/>
    <w:p>
      <w:pPr>
        <w:pStyle w:val="Heading2"/>
      </w:pPr>
      <w:r>
        <w:t xml:space="preserve">Skills and Contributions</w:t>
      </w:r>
    </w:p>
    <w:p>
      <w:pPr>
        <w:pStyle w:val="FirstParagraph"/>
      </w:pPr>
      <w:r>
        <w:t xml:space="preserve">My strengths as a Musician include [list specific skills: e.g., "proficiency in playing the guitar, keyboard, and percussion," "ability to compose and arrange music for live performances," "strong collaboration skills when working with diverse ensembles"]. I am particularly adept at creating immersive musical experiences that resonate with audiences of all backgrounds. In Ghana Accra, I have consistently emphasized the importance of connecting with listeners through rhythm and emotion, a philosophy that has earned me respect within the local music community.</w:t>
      </w:r>
    </w:p>
    <w:p>
      <w:pPr>
        <w:pStyle w:val="BodyText"/>
      </w:pPr>
      <w:r>
        <w:t xml:space="preserve">Moreover, my experience in organizing and performing at events such as [mention specific events or festivals] has given me insights into the logistical and creative demands of live performances. I understand the unique challenges and opportunities of working in Ghana’s music industry, from navigating cultural nuances to leveraging digital platforms for broader reach. This knowledge allows me to contribute effectively to any project or initiative that requires a musician with both artistic vision and practical expertise.</w:t>
      </w:r>
    </w:p>
    <w:bookmarkEnd w:id="22"/>
    <w:bookmarkStart w:id="23" w:name="why-me"/>
    <w:p>
      <w:pPr>
        <w:pStyle w:val="Heading2"/>
      </w:pPr>
      <w:r>
        <w:t xml:space="preserve">Why Me?</w:t>
      </w:r>
    </w:p>
    <w:p>
      <w:pPr>
        <w:pStyle w:val="FirstParagraph"/>
      </w:pPr>
      <w:r>
        <w:t xml:space="preserve">What sets me apart as a Musician in Ghana Accra is my unwavering dedication to authenticity and innovation. I believe that music is a universal language, but its power lies in its ability to reflect the identity of the community it serves. In Accra, where music is deeply intertwined with history and daily life, I strive to create work that honors this legacy while pushing creative boundaries. Whether performing at a local gathering or collaborating on a large-scale production, I bring energy, professionalism, and a deep respect for the art form.</w:t>
      </w:r>
    </w:p>
    <w:p>
      <w:pPr>
        <w:pStyle w:val="BodyText"/>
      </w:pPr>
      <w:r>
        <w:t xml:space="preserve">My time in Ghana Accra has also allowed me to build strong relationships with key figures in the music industry. These connections, combined with my understanding of the local market, position me to contribute meaningfully to your organization’s mission. I am particularly interested in opportunities that align with [specific cause or goal, e.g., "preserving traditional Ghanaian music," "supporting emerging artists," or "enhancing cultural exchange through music"].</w:t>
      </w:r>
    </w:p>
    <w:bookmarkEnd w:id="23"/>
    <w:bookmarkStart w:id="24" w:name="conclusion"/>
    <w:p>
      <w:pPr>
        <w:pStyle w:val="Heading2"/>
      </w:pPr>
      <w:r>
        <w:t xml:space="preserve">Conclusion</w:t>
      </w:r>
    </w:p>
    <w:p>
      <w:pPr>
        <w:pStyle w:val="FirstParagraph"/>
      </w:pPr>
      <w:r>
        <w:t xml:space="preserve">I am excited about the possibility of joining a team that values the transformative power of music and shares my passion for enriching communities through artistic expression. My background as a Musician in Ghana Accra has prepared me to thrive in dynamic environments, and I am eager to bring my unique perspective and skills to your organization. I would welcome the chance to discuss how I can contribute to your vision and help elevate the role of music in Ghana’s cultural landscape.</w:t>
      </w:r>
    </w:p>
    <w:p>
      <w:pPr>
        <w:pStyle w:val="BodyText"/>
      </w:pPr>
      <w:r>
        <w:t xml:space="preserve">Thank you for considering my application. I look forward to the opportunity to speak with you and explore how we can collaborate to create impactful musical experiences in Ghana Accra.</w:t>
      </w:r>
    </w:p>
    <w:p>
      <w:pPr>
        <w:pStyle w:val="BodyText"/>
      </w:pPr>
      <w:r>
        <w:t xml:space="preserve">Sincerely,</w:t>
      </w:r>
      <w:r>
        <w:br/>
      </w:r>
      <w:r>
        <w:t xml:space="preserve">[Your Full Name]</w:t>
      </w:r>
      <w:r>
        <w:br/>
      </w:r>
      <w:r>
        <w:t xml:space="preserve">[Your Contact Information: Email | Phone Number]</w:t>
      </w:r>
      <w:r>
        <w:br/>
      </w:r>
      <w:r>
        <w:t xml:space="preserve">[Portfolio/Website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Ghana Accra</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